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531841">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 xml:space="preserve">You have been tasked to </w:t>
      </w:r>
      <w:r w:rsidR="00531841">
        <w:rPr>
          <w:rFonts w:ascii="Segoe UI" w:hAnsi="Segoe UI" w:cs="Segoe UI"/>
          <w:color w:val="24292F"/>
          <w:kern w:val="0"/>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9D7E406" w:rsidR="00531841" w:rsidRDefault="00531841" w:rsidP="00531841">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A </w:t>
      </w:r>
      <w:proofErr w:type="gramStart"/>
      <w:r>
        <w:rPr>
          <w:rFonts w:ascii="Segoe UI" w:hAnsi="Segoe UI" w:cs="Segoe UI"/>
          <w:color w:val="24292F"/>
          <w:kern w:val="0"/>
          <w:lang w:eastAsia="en-AU"/>
        </w:rPr>
        <w:t>high level</w:t>
      </w:r>
      <w:proofErr w:type="gramEnd"/>
      <w:r>
        <w:rPr>
          <w:rFonts w:ascii="Segoe UI" w:hAnsi="Segoe UI" w:cs="Segoe UI"/>
          <w:color w:val="24292F"/>
          <w:kern w:val="0"/>
          <w:lang w:eastAsia="en-AU"/>
        </w:rPr>
        <w:t xml:space="preserve"> description of your project</w:t>
      </w:r>
    </w:p>
    <w:p w14:paraId="65AD38D9" w14:textId="6A53B522" w:rsidR="00531841" w:rsidRDefault="00531841" w:rsidP="00531841">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A description intended audience and use</w:t>
      </w:r>
    </w:p>
    <w:p w14:paraId="3D47A4F6" w14:textId="026FB422" w:rsidR="00531841" w:rsidRDefault="00531841" w:rsidP="00531841">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If your project is</w:t>
      </w:r>
      <w:r w:rsidR="00057C8C">
        <w:rPr>
          <w:rFonts w:ascii="Segoe UI" w:hAnsi="Segoe UI" w:cs="Segoe UI"/>
          <w:color w:val="24292F"/>
          <w:kern w:val="0"/>
          <w:lang w:eastAsia="en-AU"/>
        </w:rPr>
        <w:t xml:space="preserve"> interactable in digital or physical </w:t>
      </w:r>
      <w:proofErr w:type="gramStart"/>
      <w:r w:rsidR="00057C8C">
        <w:rPr>
          <w:rFonts w:ascii="Segoe UI" w:hAnsi="Segoe UI" w:cs="Segoe UI"/>
          <w:color w:val="24292F"/>
          <w:kern w:val="0"/>
          <w:lang w:eastAsia="en-AU"/>
        </w:rPr>
        <w:t>space</w:t>
      </w:r>
      <w:proofErr w:type="gramEnd"/>
      <w:r>
        <w:rPr>
          <w:rFonts w:ascii="Segoe UI" w:hAnsi="Segoe UI" w:cs="Segoe UI"/>
          <w:color w:val="24292F"/>
          <w:kern w:val="0"/>
          <w:lang w:eastAsia="en-AU"/>
        </w:rPr>
        <w:t xml:space="preserve"> you must include sketches. </w:t>
      </w:r>
    </w:p>
    <w:p w14:paraId="1CC50460" w14:textId="78C2B7EA" w:rsidR="00531841" w:rsidRDefault="00531841" w:rsidP="00531841">
      <w:pPr>
        <w:pStyle w:val="ListParagraph"/>
        <w:numPr>
          <w:ilvl w:val="1"/>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Sketches will imply how a product will look like when it is finished</w:t>
      </w:r>
    </w:p>
    <w:p w14:paraId="611686AA" w14:textId="30EAE5BE" w:rsidR="00531841" w:rsidRDefault="00531841" w:rsidP="00531841">
      <w:pPr>
        <w:pStyle w:val="ListParagraph"/>
        <w:numPr>
          <w:ilvl w:val="1"/>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How it is used</w:t>
      </w:r>
    </w:p>
    <w:p w14:paraId="3E7C8091" w14:textId="27ED8D7D" w:rsidR="00531841" w:rsidRDefault="00531841" w:rsidP="00531841">
      <w:pPr>
        <w:pStyle w:val="ListParagraph"/>
        <w:numPr>
          <w:ilvl w:val="1"/>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How it is put together (if applicable)</w:t>
      </w:r>
    </w:p>
    <w:p w14:paraId="5F59AF87" w14:textId="6D9E848E" w:rsidR="00531841" w:rsidRDefault="00057C8C" w:rsidP="00057C8C">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Lightweight process diagramming (boxes and arrows) of how the key parts of your project will work. </w:t>
      </w:r>
    </w:p>
    <w:p w14:paraId="75501BB7" w14:textId="6620DA44" w:rsidR="00057C8C" w:rsidRDefault="003A56BE" w:rsidP="00057C8C">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Project Story</w:t>
      </w:r>
      <w:r w:rsidR="00057C8C">
        <w:rPr>
          <w:rFonts w:ascii="Segoe UI" w:hAnsi="Segoe UI" w:cs="Segoe UI"/>
          <w:color w:val="24292F"/>
          <w:kern w:val="0"/>
          <w:lang w:eastAsia="en-AU"/>
        </w:rPr>
        <w:t xml:space="preserve"> Cards of your project</w:t>
      </w:r>
    </w:p>
    <w:p w14:paraId="5159A92E" w14:textId="6ED0663D" w:rsidR="00057C8C" w:rsidRDefault="00057C8C" w:rsidP="00057C8C">
      <w:pPr>
        <w:pStyle w:val="ListParagraph"/>
        <w:numPr>
          <w:ilvl w:val="1"/>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Story Cards should be quoted for Must | Should | Could have</w:t>
      </w:r>
    </w:p>
    <w:p w14:paraId="4BEF13CB" w14:textId="26EC8644" w:rsidR="00057C8C" w:rsidRPr="00531841" w:rsidRDefault="00057C8C" w:rsidP="00057C8C">
      <w:pPr>
        <w:pStyle w:val="ListParagraph"/>
        <w:numPr>
          <w:ilvl w:val="1"/>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do not have to quote time to complete or complexity</w:t>
      </w:r>
    </w:p>
    <w:p w14:paraId="6ACE4A0F" w14:textId="7D874F79" w:rsidR="007E687E" w:rsidRDefault="00057C8C" w:rsidP="00E7022E">
      <w:pPr>
        <w:pStyle w:val="Heading2"/>
      </w:pPr>
      <w:r>
        <w:t>Project Proposal</w:t>
      </w:r>
    </w:p>
    <w:p w14:paraId="4B00CCC4" w14:textId="1FCC1807" w:rsidR="00057C8C" w:rsidRDefault="00057C8C" w:rsidP="00057C8C">
      <w:pPr>
        <w:rPr>
          <w:lang w:eastAsia="en-AU"/>
        </w:rPr>
      </w:pPr>
      <w:r>
        <w:rPr>
          <w:lang w:eastAsia="en-AU"/>
        </w:rPr>
        <w:t xml:space="preserve">You can choose to build any project. </w:t>
      </w:r>
      <w:proofErr w:type="gramStart"/>
      <w:r>
        <w:rPr>
          <w:lang w:eastAsia="en-AU"/>
        </w:rPr>
        <w:t>However</w:t>
      </w:r>
      <w:proofErr w:type="gramEnd"/>
      <w:r>
        <w:rPr>
          <w:lang w:eastAsia="en-AU"/>
        </w:rPr>
        <w:t xml:space="preserve"> you are greatly restricted on time and </w:t>
      </w:r>
      <w:proofErr w:type="spellStart"/>
      <w:r>
        <w:rPr>
          <w:lang w:eastAsia="en-AU"/>
        </w:rPr>
        <w:t>resaources</w:t>
      </w:r>
      <w:proofErr w:type="spellEnd"/>
      <w:r>
        <w:rPr>
          <w:lang w:eastAsia="en-AU"/>
        </w:rPr>
        <w:t>. Resources may be able to be acquired but due to covid/</w:t>
      </w:r>
      <w:proofErr w:type="gramStart"/>
      <w:r>
        <w:rPr>
          <w:lang w:eastAsia="en-AU"/>
        </w:rPr>
        <w:t>global-shortages</w:t>
      </w:r>
      <w:proofErr w:type="gramEnd"/>
      <w:r>
        <w:rPr>
          <w:lang w:eastAsia="en-AU"/>
        </w:rPr>
        <w:t xml:space="preserve">/etc., this is not </w:t>
      </w:r>
      <w:proofErr w:type="spellStart"/>
      <w:r>
        <w:rPr>
          <w:lang w:eastAsia="en-AU"/>
        </w:rPr>
        <w:t>depentable</w:t>
      </w:r>
      <w:proofErr w:type="spellEnd"/>
      <w:r>
        <w:rPr>
          <w:lang w:eastAsia="en-AU"/>
        </w:rPr>
        <w:t xml:space="preserve">. </w:t>
      </w:r>
      <w:r w:rsidR="00E7022E">
        <w:rPr>
          <w:lang w:eastAsia="en-AU"/>
        </w:rPr>
        <w:t xml:space="preserve">Time is limited, as semester finishes </w:t>
      </w:r>
      <w:proofErr w:type="gramStart"/>
      <w:r w:rsidR="00E7022E">
        <w:rPr>
          <w:lang w:eastAsia="en-AU"/>
        </w:rPr>
        <w:t>early</w:t>
      </w:r>
      <w:proofErr w:type="gramEnd"/>
      <w:r w:rsidR="00E7022E">
        <w:rPr>
          <w:lang w:eastAsia="en-AU"/>
        </w:rPr>
        <w:t xml:space="preserve"> and we have 3 hours 40 minutes each week. </w:t>
      </w:r>
    </w:p>
    <w:p w14:paraId="73C286ED" w14:textId="08BF2FC2" w:rsidR="00E7022E" w:rsidRDefault="00E7022E" w:rsidP="00057C8C">
      <w:pPr>
        <w:rPr>
          <w:lang w:eastAsia="en-AU"/>
        </w:rPr>
      </w:pPr>
    </w:p>
    <w:p w14:paraId="2997CA1E" w14:textId="27CB622A" w:rsidR="00E7022E" w:rsidRDefault="00E7022E" w:rsidP="00057C8C">
      <w:pPr>
        <w:rPr>
          <w:lang w:eastAsia="en-AU"/>
        </w:rPr>
      </w:pPr>
      <w:r>
        <w:rPr>
          <w:lang w:eastAsia="en-AU"/>
        </w:rPr>
        <w:t xml:space="preserve">The default example for this project is: </w:t>
      </w:r>
    </w:p>
    <w:p w14:paraId="4081B9B4" w14:textId="4BBDFD11" w:rsidR="00E7022E" w:rsidRDefault="00E7022E" w:rsidP="00057C8C">
      <w:pPr>
        <w:rPr>
          <w:lang w:eastAsia="en-AU"/>
        </w:rPr>
      </w:pPr>
    </w:p>
    <w:p w14:paraId="4F6C76DD" w14:textId="2EB7BD03" w:rsidR="005019AE" w:rsidRDefault="005019AE" w:rsidP="00E7022E">
      <w:pPr>
        <w:pStyle w:val="Heading2"/>
      </w:pPr>
      <w:r w:rsidRPr="005019AE">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5"/>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5"/>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6"/>
        </w:numPr>
      </w:pPr>
      <w:r>
        <w:t xml:space="preserve">A short description of your project. </w:t>
      </w:r>
    </w:p>
    <w:p w14:paraId="331300EC" w14:textId="77777777" w:rsidR="00D20622" w:rsidRDefault="00D20622" w:rsidP="00D20622">
      <w:pPr>
        <w:pStyle w:val="ListParagraph"/>
        <w:numPr>
          <w:ilvl w:val="0"/>
          <w:numId w:val="6"/>
        </w:numPr>
      </w:pPr>
      <w:r>
        <w:t xml:space="preserve">A description of the </w:t>
      </w:r>
      <w:proofErr w:type="spellStart"/>
      <w:r>
        <w:t>intendence</w:t>
      </w:r>
      <w:proofErr w:type="spellEnd"/>
      <w:r>
        <w:t xml:space="preserve"> audience and use</w:t>
      </w:r>
    </w:p>
    <w:p w14:paraId="43FB3CBD" w14:textId="77063F14" w:rsidR="00D20622" w:rsidRDefault="00D20622" w:rsidP="00F219CA">
      <w:pPr>
        <w:pStyle w:val="ListParagraph"/>
        <w:numPr>
          <w:ilvl w:val="0"/>
          <w:numId w:val="6"/>
        </w:numPr>
      </w:pPr>
      <w:r>
        <w:t>Sketches</w:t>
      </w:r>
      <w:r w:rsidR="000F1B3E">
        <w:t>/</w:t>
      </w:r>
      <w:r>
        <w:t>Process diagramming</w:t>
      </w:r>
    </w:p>
    <w:p w14:paraId="2BAC5048" w14:textId="1B2703C0" w:rsidR="005019AE" w:rsidRPr="005019AE" w:rsidRDefault="00D20622" w:rsidP="004D7C82">
      <w:pPr>
        <w:pStyle w:val="ListParagraph"/>
        <w:numPr>
          <w:ilvl w:val="0"/>
          <w:numId w:val="6"/>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9FC1A19" w:rsidR="008B26FE" w:rsidRDefault="00CD7356" w:rsidP="008B26FE">
            <w:r>
              <w:t>Task description</w:t>
            </w:r>
          </w:p>
          <w:p w14:paraId="37820A5C" w14:textId="12D42B6A" w:rsidR="002A43E8" w:rsidRDefault="002A43E8" w:rsidP="008B26FE"/>
          <w:p w14:paraId="709239A0" w14:textId="556F331A" w:rsidR="002A43E8" w:rsidRDefault="002A43E8" w:rsidP="002A43E8">
            <w:pPr>
              <w:pStyle w:val="ListParagraph"/>
              <w:numPr>
                <w:ilvl w:val="0"/>
                <w:numId w:val="7"/>
              </w:numPr>
            </w:pPr>
            <w:r>
              <w:t xml:space="preserve">A </w:t>
            </w:r>
            <w:proofErr w:type="gramStart"/>
            <w:r>
              <w:t>high level</w:t>
            </w:r>
            <w:proofErr w:type="gramEnd"/>
            <w:r>
              <w:t xml:space="preserve"> description of the project</w:t>
            </w:r>
          </w:p>
          <w:p w14:paraId="26083D72" w14:textId="1C59974B" w:rsidR="002A43E8" w:rsidRDefault="002A43E8" w:rsidP="002A43E8">
            <w:pPr>
              <w:pStyle w:val="ListParagraph"/>
              <w:numPr>
                <w:ilvl w:val="0"/>
                <w:numId w:val="7"/>
              </w:numPr>
            </w:pPr>
            <w:r>
              <w:t xml:space="preserve">A </w:t>
            </w:r>
            <w:proofErr w:type="spellStart"/>
            <w:r>
              <w:t>decription</w:t>
            </w:r>
            <w:proofErr w:type="spellEnd"/>
            <w:r>
              <w:t xml:space="preserve"> of who will use your product and how it will be used or why your system exists and how it works. </w:t>
            </w:r>
          </w:p>
          <w:p w14:paraId="54452633" w14:textId="77777777" w:rsidR="002A43E8" w:rsidRPr="002A43E8" w:rsidRDefault="002A43E8" w:rsidP="002A43E8"/>
          <w:p w14:paraId="16D9EC75" w14:textId="73C00725" w:rsidR="00CD7356" w:rsidRDefault="00CD7356" w:rsidP="008B26FE"/>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7"/>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7"/>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67772CC5" w:rsidR="00CD7356" w:rsidRDefault="00CD7356" w:rsidP="007E3502">
            <w:pPr>
              <w:jc w:val="center"/>
            </w:pPr>
            <w:r>
              <w:t>A 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185A1F9" w:rsidR="007E3502" w:rsidRPr="007023B1" w:rsidRDefault="007E3502" w:rsidP="007E3502">
            <w:pPr>
              <w:jc w:val="center"/>
              <w:rPr>
                <w:color w:val="auto"/>
              </w:rPr>
            </w:pPr>
            <w:r w:rsidRPr="007023B1">
              <w:t>A __/</w:t>
            </w:r>
            <w:r w:rsidR="00CD7356">
              <w:t xml:space="preserve"> XX</w:t>
            </w:r>
            <w:r w:rsidRPr="007023B1">
              <w:br/>
              <w:t>T __/</w:t>
            </w:r>
            <w:r w:rsidR="00CD7356">
              <w:t xml:space="preserve"> XX</w:t>
            </w:r>
          </w:p>
        </w:tc>
      </w:tr>
      <w:tr w:rsidR="007E1439"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7E1439" w:rsidRDefault="007E1439" w:rsidP="007E1439">
            <w:pPr>
              <w:rPr>
                <w:b/>
                <w:bCs/>
              </w:rPr>
            </w:pPr>
            <w:r>
              <w:rPr>
                <w:b/>
                <w:bCs/>
              </w:rPr>
              <w:t>Lightweight Prototyping | Modelling</w:t>
            </w:r>
          </w:p>
          <w:p w14:paraId="20273D40" w14:textId="7FA0AFD1" w:rsidR="007E1439" w:rsidRPr="007023B1" w:rsidRDefault="007E1439" w:rsidP="007E1439">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6E09C09F" w:rsidR="007E1439" w:rsidRDefault="007E1439" w:rsidP="007E1439">
            <w:r>
              <w:t>Task description</w:t>
            </w:r>
          </w:p>
          <w:p w14:paraId="072F7758" w14:textId="43022DE1" w:rsidR="007E1439" w:rsidRDefault="007E1439" w:rsidP="007E1439"/>
          <w:p w14:paraId="45A6F272" w14:textId="36D907CA" w:rsidR="007E1439" w:rsidRDefault="007E1439" w:rsidP="007E1439">
            <w:pPr>
              <w:pStyle w:val="ListParagraph"/>
              <w:numPr>
                <w:ilvl w:val="0"/>
                <w:numId w:val="7"/>
              </w:numPr>
            </w:pPr>
            <w:r>
              <w:t>Modelling/prototyping of how your system will be put together</w:t>
            </w:r>
          </w:p>
          <w:p w14:paraId="3F0CB0F7" w14:textId="51500346" w:rsidR="007E1439" w:rsidRDefault="007E1439" w:rsidP="007E1439">
            <w:pPr>
              <w:pStyle w:val="ListParagraph"/>
              <w:numPr>
                <w:ilvl w:val="0"/>
                <w:numId w:val="7"/>
              </w:numPr>
            </w:pPr>
            <w:r>
              <w:t>Modelling/prototype of how your system will be used</w:t>
            </w:r>
          </w:p>
          <w:p w14:paraId="059A73AB" w14:textId="70099C5C" w:rsidR="007E1439" w:rsidRDefault="007E1439" w:rsidP="007E1439">
            <w:pPr>
              <w:pStyle w:val="ListParagraph"/>
              <w:numPr>
                <w:ilvl w:val="0"/>
                <w:numId w:val="7"/>
              </w:numPr>
            </w:pPr>
            <w:r>
              <w:t xml:space="preserve">Modelling/prototyping which provides a </w:t>
            </w:r>
            <w:proofErr w:type="gramStart"/>
            <w:r>
              <w:t>high level</w:t>
            </w:r>
            <w:proofErr w:type="gramEnd"/>
            <w:r>
              <w:t xml:space="preserve"> overview of your system</w:t>
            </w:r>
          </w:p>
          <w:p w14:paraId="3F39B62F" w14:textId="77777777" w:rsidR="007E1439" w:rsidRDefault="007E1439" w:rsidP="007E1439"/>
          <w:p w14:paraId="240F0D08" w14:textId="77777777" w:rsidR="007E1439" w:rsidRDefault="007E1439" w:rsidP="007E1439">
            <w:r>
              <w:t>Evidence for knowledge, comprehension, and application may include:</w:t>
            </w:r>
          </w:p>
          <w:p w14:paraId="7073AB38" w14:textId="77777777" w:rsidR="007E1439" w:rsidRDefault="007E1439" w:rsidP="007E1439"/>
          <w:p w14:paraId="207C6FD8" w14:textId="71CB03AF" w:rsidR="007E1439" w:rsidRDefault="007E1439" w:rsidP="007E1439">
            <w:pPr>
              <w:pStyle w:val="ListParagraph"/>
              <w:numPr>
                <w:ilvl w:val="0"/>
                <w:numId w:val="7"/>
              </w:numPr>
            </w:pPr>
            <w:r w:rsidRPr="008B26FE">
              <w:rPr>
                <w:b/>
                <w:bCs/>
              </w:rPr>
              <w:lastRenderedPageBreak/>
              <w:t>Knowledge</w:t>
            </w:r>
            <w:r>
              <w:t>: Your evidence highlights that you recall and list relevant terms in your learning. It may tell a story to the reader (the teacher) or state the conditions of your learning.</w:t>
            </w:r>
          </w:p>
          <w:p w14:paraId="60DB658B" w14:textId="77F82C6F" w:rsidR="007E1439" w:rsidRDefault="007E1439" w:rsidP="007E1439">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066ADBD" w14:textId="0919F724" w:rsidR="007E1439" w:rsidRDefault="007E1439" w:rsidP="007E1439">
            <w:pPr>
              <w:pStyle w:val="ListParagraph"/>
              <w:numPr>
                <w:ilvl w:val="0"/>
                <w:numId w:val="7"/>
              </w:numPr>
            </w:pPr>
            <w:r w:rsidRPr="008B26FE">
              <w:rPr>
                <w:b/>
                <w:bCs/>
              </w:rPr>
              <w:t>Application</w:t>
            </w:r>
            <w:r>
              <w:t>: It is clear from your evidence that you constructed a complete submission</w:t>
            </w:r>
          </w:p>
          <w:p w14:paraId="442AC28C" w14:textId="77777777" w:rsidR="007E1439" w:rsidRDefault="007E1439" w:rsidP="007E1439"/>
          <w:p w14:paraId="64F3E435" w14:textId="49CD07D4" w:rsidR="007E1439" w:rsidRPr="007023B1"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7E1439" w:rsidRDefault="007E1439" w:rsidP="007E1439">
            <w:pPr>
              <w:jc w:val="center"/>
              <w:rPr>
                <w:rFonts w:eastAsia="Calibri"/>
              </w:rPr>
            </w:pPr>
            <w:r w:rsidRPr="007023B1">
              <w:rPr>
                <w:rFonts w:eastAsia="Calibri"/>
              </w:rPr>
              <w:lastRenderedPageBreak/>
              <w:t>2</w:t>
            </w:r>
          </w:p>
          <w:p w14:paraId="60CC5309" w14:textId="77777777" w:rsidR="007E1439" w:rsidRDefault="007E1439" w:rsidP="007E1439">
            <w:pPr>
              <w:jc w:val="center"/>
            </w:pPr>
            <w:r>
              <w:t>2</w:t>
            </w:r>
          </w:p>
          <w:p w14:paraId="06637EBA" w14:textId="199A6294" w:rsidR="007E1439" w:rsidRPr="007023B1" w:rsidRDefault="007E1439" w:rsidP="007E1439">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7E1439" w:rsidRDefault="007E1439" w:rsidP="007E1439">
            <w:pPr>
              <w:jc w:val="center"/>
            </w:pPr>
            <w:r w:rsidRPr="007023B1">
              <w:t>__/2</w:t>
            </w:r>
          </w:p>
          <w:p w14:paraId="09D16670" w14:textId="77777777" w:rsidR="007E1439" w:rsidRDefault="007E1439" w:rsidP="007E1439">
            <w:pPr>
              <w:jc w:val="center"/>
            </w:pPr>
            <w:r w:rsidRPr="007023B1">
              <w:t>__/2</w:t>
            </w:r>
          </w:p>
          <w:p w14:paraId="32014EEF" w14:textId="415397A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7E1439" w:rsidRDefault="007E1439" w:rsidP="007E1439">
            <w:pPr>
              <w:jc w:val="center"/>
            </w:pPr>
            <w:r w:rsidRPr="007023B1">
              <w:t>__/2</w:t>
            </w:r>
          </w:p>
          <w:p w14:paraId="13730F03" w14:textId="77777777" w:rsidR="007E1439" w:rsidRDefault="007E1439" w:rsidP="007E1439">
            <w:pPr>
              <w:jc w:val="center"/>
            </w:pPr>
            <w:r w:rsidRPr="007023B1">
              <w:t>__/2</w:t>
            </w:r>
          </w:p>
          <w:p w14:paraId="773DE47D" w14:textId="4013AC73"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E760FB" w14:textId="77777777" w:rsidR="007E1439" w:rsidRDefault="007E1439" w:rsidP="007E1439">
            <w:pPr>
              <w:jc w:val="center"/>
            </w:pPr>
            <w:r>
              <w:t>A x2</w:t>
            </w:r>
          </w:p>
          <w:p w14:paraId="1C737C0F" w14:textId="66805A78"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CF9558E" w:rsidR="007E1439" w:rsidRPr="007023B1" w:rsidRDefault="007E1439" w:rsidP="007E1439">
            <w:pPr>
              <w:jc w:val="center"/>
              <w:rPr>
                <w:color w:val="auto"/>
              </w:rPr>
            </w:pPr>
            <w:r w:rsidRPr="007023B1">
              <w:t>A __/</w:t>
            </w:r>
            <w:r>
              <w:t xml:space="preserve"> XX</w:t>
            </w:r>
            <w:r w:rsidRPr="007023B1">
              <w:br/>
              <w:t>T __/</w:t>
            </w:r>
            <w:r>
              <w:t xml:space="preserve"> XX</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77777777" w:rsidR="007E1439" w:rsidRDefault="007E1439" w:rsidP="007E1439">
            <w:r>
              <w:t>Task description</w:t>
            </w:r>
          </w:p>
          <w:p w14:paraId="59B2E97B" w14:textId="10FA0446" w:rsidR="007E1439" w:rsidRDefault="007E1439" w:rsidP="007E1439"/>
          <w:p w14:paraId="6282B922" w14:textId="72B001BA" w:rsidR="007E1439" w:rsidRDefault="007E1439" w:rsidP="007E1439">
            <w:r>
              <w:t>Story cards which abstract the major parts of your project onto index cards (or something similar)</w:t>
            </w:r>
          </w:p>
          <w:p w14:paraId="653F282A" w14:textId="42F4CD2B" w:rsidR="007E1439" w:rsidRDefault="007E1439" w:rsidP="007E1439"/>
          <w:p w14:paraId="230A81CC" w14:textId="733A79F3" w:rsidR="007E1439" w:rsidRDefault="007E1439" w:rsidP="007E1439">
            <w:pPr>
              <w:pStyle w:val="ListParagraph"/>
              <w:numPr>
                <w:ilvl w:val="0"/>
                <w:numId w:val="7"/>
              </w:numPr>
            </w:pPr>
            <w:r w:rsidRPr="0060735C">
              <w:t>Project Story Cards</w:t>
            </w:r>
            <w:r>
              <w:t xml:space="preserve"> which </w:t>
            </w:r>
            <w:proofErr w:type="gramStart"/>
            <w:r>
              <w:t>provides</w:t>
            </w:r>
            <w:proofErr w:type="gramEnd"/>
            <w:r>
              <w:t xml:space="preserve"> a high level overview of your system</w:t>
            </w:r>
          </w:p>
          <w:p w14:paraId="0C1BF3B6" w14:textId="08861766" w:rsidR="007E1439" w:rsidRDefault="007E1439" w:rsidP="007E1439">
            <w:pPr>
              <w:pStyle w:val="ListParagraph"/>
              <w:numPr>
                <w:ilvl w:val="0"/>
                <w:numId w:val="7"/>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7"/>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14C44DBB" w14:textId="77777777" w:rsidR="007E1439" w:rsidRDefault="007E1439" w:rsidP="007E1439">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7"/>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6A9C1540" w:rsidR="007E1439" w:rsidRPr="007023B1" w:rsidRDefault="007E1439" w:rsidP="007E1439">
            <w:pPr>
              <w:jc w:val="center"/>
            </w:pPr>
            <w:r w:rsidRPr="007023B1">
              <w:t>A __/</w:t>
            </w:r>
            <w:r>
              <w:t xml:space="preserve"> XX</w:t>
            </w:r>
            <w:r w:rsidRPr="007023B1">
              <w:br/>
              <w:t>T __/</w:t>
            </w:r>
            <w:r>
              <w:t xml:space="preserve"> XX</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60735C" w:rsidRPr="007E3502" w:rsidRDefault="0060735C" w:rsidP="0060735C">
            <w:pPr>
              <w:jc w:val="center"/>
              <w:rPr>
                <w:b/>
                <w:bCs/>
                <w:sz w:val="20"/>
                <w:szCs w:val="20"/>
              </w:rPr>
            </w:pPr>
            <w:r w:rsidRPr="007E3502">
              <w:rPr>
                <w:b/>
                <w:bCs/>
                <w:sz w:val="20"/>
                <w:szCs w:val="20"/>
              </w:rPr>
              <w:t>A _ / 30</w:t>
            </w:r>
          </w:p>
          <w:p w14:paraId="03E29EC8" w14:textId="77777777" w:rsidR="0060735C" w:rsidRPr="007E3502" w:rsidRDefault="0060735C" w:rsidP="0060735C">
            <w:pPr>
              <w:jc w:val="center"/>
              <w:rPr>
                <w:b/>
                <w:bCs/>
                <w:color w:val="auto"/>
              </w:rPr>
            </w:pPr>
            <w:r w:rsidRPr="007E3502">
              <w:rPr>
                <w:b/>
                <w:bCs/>
                <w:sz w:val="20"/>
                <w:szCs w:val="20"/>
              </w:rPr>
              <w:t>T _ / 2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0770AF69" w:rsidR="0060735C" w:rsidRDefault="0060735C" w:rsidP="0060735C">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0905F177" w14:textId="440D1D0D" w:rsidR="0060735C" w:rsidRDefault="0060735C" w:rsidP="0060735C">
            <w:pPr>
              <w:rPr>
                <w:rFonts w:eastAsia="Calibri"/>
                <w:sz w:val="22"/>
                <w:szCs w:val="22"/>
              </w:rPr>
            </w:pPr>
          </w:p>
          <w:p w14:paraId="462045C0" w14:textId="0F131B72" w:rsidR="0060735C" w:rsidRDefault="0060735C" w:rsidP="0060735C">
            <w:pPr>
              <w:rPr>
                <w:rFonts w:eastAsia="Calibri"/>
                <w:sz w:val="22"/>
                <w:szCs w:val="22"/>
              </w:rPr>
            </w:pPr>
            <w:r>
              <w:rPr>
                <w:rFonts w:eastAsia="Calibri"/>
                <w:sz w:val="22"/>
                <w:szCs w:val="22"/>
              </w:rPr>
              <w:t>Details</w:t>
            </w:r>
          </w:p>
          <w:p w14:paraId="5066341E" w14:textId="26B1A0C0" w:rsidR="0060735C" w:rsidRDefault="0060735C" w:rsidP="0060735C">
            <w:pPr>
              <w:rPr>
                <w:rFonts w:eastAsia="Calibri"/>
                <w:sz w:val="22"/>
                <w:szCs w:val="22"/>
              </w:rPr>
            </w:pPr>
            <w:r>
              <w:rPr>
                <w:rFonts w:eastAsia="Calibri"/>
                <w:sz w:val="22"/>
                <w:szCs w:val="22"/>
              </w:rPr>
              <w:br/>
              <w:t>Justification</w:t>
            </w:r>
          </w:p>
          <w:p w14:paraId="3E3E143A" w14:textId="6E9ADB92" w:rsidR="0060735C" w:rsidRDefault="0060735C" w:rsidP="0060735C">
            <w:pPr>
              <w:rPr>
                <w:rFonts w:eastAsia="Calibri"/>
                <w:sz w:val="22"/>
                <w:szCs w:val="22"/>
              </w:rPr>
            </w:pPr>
          </w:p>
          <w:p w14:paraId="662E590D" w14:textId="7CB113C2" w:rsidR="0060735C" w:rsidRPr="008B26FE" w:rsidRDefault="0060735C" w:rsidP="0060735C">
            <w:pPr>
              <w:rPr>
                <w:rFonts w:eastAsia="Calibri"/>
                <w:sz w:val="22"/>
                <w:szCs w:val="22"/>
              </w:rPr>
            </w:pPr>
            <w:r>
              <w:rPr>
                <w:rFonts w:eastAsia="Calibri"/>
                <w:sz w:val="22"/>
                <w:szCs w:val="22"/>
              </w:rPr>
              <w:t>What you are assessing</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00E827D3" w:rsidR="0060735C" w:rsidRPr="00522F1D" w:rsidRDefault="0060735C" w:rsidP="0060735C">
            <w:pPr>
              <w:pStyle w:val="ListParagraph"/>
              <w:numPr>
                <w:ilvl w:val="0"/>
                <w:numId w:val="7"/>
              </w:numPr>
              <w:rPr>
                <w:rFonts w:eastAsia="Calibri"/>
              </w:rPr>
            </w:pPr>
            <w:r w:rsidRPr="00522F1D">
              <w:rPr>
                <w:rFonts w:eastAsia="Calibri"/>
              </w:rPr>
              <w:t>your understanding of technology concepts and principles</w:t>
            </w:r>
          </w:p>
          <w:p w14:paraId="5919311D" w14:textId="12FBD10D" w:rsidR="0060735C" w:rsidRPr="00522F1D" w:rsidRDefault="0060735C" w:rsidP="0060735C">
            <w:pPr>
              <w:pStyle w:val="ListParagraph"/>
              <w:numPr>
                <w:ilvl w:val="0"/>
                <w:numId w:val="7"/>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60735C" w:rsidRPr="007023B1" w:rsidRDefault="0060735C" w:rsidP="0060735C">
            <w:pPr>
              <w:jc w:val="center"/>
              <w:rPr>
                <w:sz w:val="22"/>
                <w:szCs w:val="22"/>
              </w:rPr>
            </w:pPr>
            <w:r w:rsidRPr="007023B1">
              <w:rPr>
                <w:sz w:val="22"/>
                <w:szCs w:val="22"/>
              </w:rPr>
              <w:t>A x1</w:t>
            </w:r>
          </w:p>
          <w:p w14:paraId="3954363B" w14:textId="77777777" w:rsidR="0060735C" w:rsidRPr="007023B1" w:rsidRDefault="0060735C" w:rsidP="0060735C">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60735C" w:rsidRPr="007023B1" w:rsidRDefault="0060735C" w:rsidP="0060735C">
            <w:pPr>
              <w:jc w:val="center"/>
              <w:rPr>
                <w:sz w:val="22"/>
                <w:szCs w:val="22"/>
              </w:rPr>
            </w:pPr>
            <w:r w:rsidRPr="007023B1">
              <w:rPr>
                <w:sz w:val="22"/>
                <w:szCs w:val="22"/>
              </w:rPr>
              <w:t>A __/</w:t>
            </w:r>
            <w:r>
              <w:rPr>
                <w:sz w:val="22"/>
                <w:szCs w:val="22"/>
              </w:rPr>
              <w:t xml:space="preserve"> 8</w:t>
            </w:r>
          </w:p>
          <w:p w14:paraId="21D69224" w14:textId="6ADB997E" w:rsidR="0060735C" w:rsidRPr="007023B1" w:rsidRDefault="0060735C" w:rsidP="0060735C">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7E1439" w:rsidRDefault="007E1439" w:rsidP="007E1439">
            <w:pPr>
              <w:rPr>
                <w:rFonts w:eastAsia="Calibri"/>
                <w:b/>
                <w:bCs/>
              </w:rPr>
            </w:pPr>
            <w:r>
              <w:rPr>
                <w:rFonts w:eastAsia="Calibri"/>
                <w:b/>
                <w:bCs/>
              </w:rPr>
              <w:lastRenderedPageBreak/>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E7BB7D" w14:textId="77777777" w:rsidR="007E1439" w:rsidRDefault="007E1439" w:rsidP="007E1439">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4D109449" w14:textId="77777777" w:rsidR="007E1439" w:rsidRDefault="007E1439" w:rsidP="007E1439">
            <w:pPr>
              <w:rPr>
                <w:rFonts w:eastAsia="Calibri"/>
                <w:sz w:val="22"/>
                <w:szCs w:val="22"/>
              </w:rPr>
            </w:pPr>
          </w:p>
          <w:p w14:paraId="10158140" w14:textId="77777777" w:rsidR="007E1439" w:rsidRDefault="007E1439" w:rsidP="007E1439">
            <w:pPr>
              <w:rPr>
                <w:rFonts w:eastAsia="Calibri"/>
                <w:sz w:val="22"/>
                <w:szCs w:val="22"/>
              </w:rPr>
            </w:pPr>
            <w:r>
              <w:rPr>
                <w:rFonts w:eastAsia="Calibri"/>
                <w:sz w:val="22"/>
                <w:szCs w:val="22"/>
              </w:rPr>
              <w:t>Details</w:t>
            </w:r>
          </w:p>
          <w:p w14:paraId="240C27BA" w14:textId="77777777" w:rsidR="007E1439" w:rsidRDefault="007E1439" w:rsidP="007E1439">
            <w:pPr>
              <w:rPr>
                <w:rFonts w:eastAsia="Calibri"/>
                <w:sz w:val="22"/>
                <w:szCs w:val="22"/>
              </w:rPr>
            </w:pPr>
            <w:r>
              <w:rPr>
                <w:rFonts w:eastAsia="Calibri"/>
                <w:sz w:val="22"/>
                <w:szCs w:val="22"/>
              </w:rPr>
              <w:br/>
              <w:t>Justification</w:t>
            </w:r>
          </w:p>
          <w:p w14:paraId="015CDC3F" w14:textId="77777777" w:rsidR="007E1439" w:rsidRDefault="007E1439" w:rsidP="007E1439">
            <w:pPr>
              <w:rPr>
                <w:rFonts w:eastAsia="Calibri"/>
                <w:sz w:val="22"/>
                <w:szCs w:val="22"/>
              </w:rPr>
            </w:pPr>
          </w:p>
          <w:p w14:paraId="627A0FE9" w14:textId="77777777" w:rsidR="007E1439" w:rsidRPr="008B26FE" w:rsidRDefault="007E1439" w:rsidP="007E1439">
            <w:pPr>
              <w:rPr>
                <w:rFonts w:eastAsia="Calibri"/>
                <w:sz w:val="22"/>
                <w:szCs w:val="22"/>
              </w:rPr>
            </w:pPr>
            <w:r>
              <w:rPr>
                <w:rFonts w:eastAsia="Calibri"/>
                <w:sz w:val="22"/>
                <w:szCs w:val="22"/>
              </w:rPr>
              <w:t>What you are assessing</w:t>
            </w:r>
          </w:p>
          <w:p w14:paraId="7FC1523B" w14:textId="77777777" w:rsidR="007E1439" w:rsidRPr="008B26FE" w:rsidRDefault="007E1439" w:rsidP="007E1439">
            <w:pPr>
              <w:rPr>
                <w:rFonts w:eastAsia="Calibri"/>
                <w:sz w:val="22"/>
                <w:szCs w:val="22"/>
              </w:rPr>
            </w:pPr>
          </w:p>
          <w:p w14:paraId="367C9F04"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65ED2069" w14:textId="654C6885" w:rsidR="007E1439" w:rsidRPr="00522F1D" w:rsidRDefault="007E1439" w:rsidP="007E1439">
            <w:pPr>
              <w:pStyle w:val="ListParagraph"/>
              <w:numPr>
                <w:ilvl w:val="0"/>
                <w:numId w:val="7"/>
              </w:numPr>
              <w:rPr>
                <w:rFonts w:eastAsia="Calibri"/>
              </w:rPr>
            </w:pPr>
            <w:r w:rsidRPr="00522F1D">
              <w:rPr>
                <w:rFonts w:eastAsia="Calibri"/>
              </w:rPr>
              <w:t>your understanding of technology concepts and principles</w:t>
            </w:r>
          </w:p>
          <w:p w14:paraId="550152AE" w14:textId="77777777" w:rsidR="007E1439" w:rsidRPr="00522F1D" w:rsidRDefault="007E1439" w:rsidP="007E1439">
            <w:pPr>
              <w:pStyle w:val="ListParagraph"/>
              <w:numPr>
                <w:ilvl w:val="0"/>
                <w:numId w:val="7"/>
              </w:numPr>
              <w:rPr>
                <w:rFonts w:eastAsia="Calibri"/>
              </w:rPr>
            </w:pPr>
            <w:r w:rsidRPr="00522F1D">
              <w:rPr>
                <w:rFonts w:eastAsia="Calibri"/>
              </w:rPr>
              <w:t>your ability to communicate ideas appropriately in the selected medium</w:t>
            </w:r>
          </w:p>
          <w:p w14:paraId="2ECDC4B0" w14:textId="77777777" w:rsidR="007E1439" w:rsidRPr="008B26FE" w:rsidRDefault="007E1439" w:rsidP="007E1439">
            <w:pPr>
              <w:rPr>
                <w:rFonts w:eastAsia="Calibri"/>
                <w:sz w:val="22"/>
                <w:szCs w:val="22"/>
              </w:rPr>
            </w:pPr>
          </w:p>
          <w:p w14:paraId="26FF67D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7E1439" w:rsidRPr="008B26FE" w:rsidRDefault="007E1439" w:rsidP="007E1439">
            <w:pPr>
              <w:rPr>
                <w:rFonts w:eastAsia="Calibri"/>
                <w:sz w:val="22"/>
                <w:szCs w:val="22"/>
              </w:rPr>
            </w:pPr>
          </w:p>
          <w:p w14:paraId="4B2BFBC2" w14:textId="77777777" w:rsidR="007E1439" w:rsidRPr="0028677B" w:rsidRDefault="007E1439" w:rsidP="007E1439">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7E1439" w:rsidRPr="0028677B" w:rsidRDefault="007E1439" w:rsidP="007E1439">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7E1439" w:rsidRPr="003B74C8" w:rsidRDefault="007E1439" w:rsidP="007E1439">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592614A0" w14:textId="77777777" w:rsidR="007E1439" w:rsidRDefault="007E1439" w:rsidP="007E1439">
            <w:pPr>
              <w:rPr>
                <w:color w:val="auto"/>
                <w:kern w:val="0"/>
                <w:sz w:val="22"/>
                <w:szCs w:val="22"/>
              </w:rPr>
            </w:pPr>
          </w:p>
          <w:p w14:paraId="7037A57C" w14:textId="24F2248E"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7E1439" w:rsidRPr="007023B1" w:rsidRDefault="007E1439" w:rsidP="007E1439">
            <w:pPr>
              <w:jc w:val="center"/>
              <w:rPr>
                <w:rFonts w:eastAsia="Calibri"/>
                <w:sz w:val="22"/>
                <w:szCs w:val="22"/>
              </w:rPr>
            </w:pPr>
            <w:r w:rsidRPr="007023B1">
              <w:rPr>
                <w:rFonts w:eastAsia="Calibri"/>
                <w:sz w:val="22"/>
                <w:szCs w:val="22"/>
              </w:rPr>
              <w:t>4</w:t>
            </w:r>
          </w:p>
          <w:p w14:paraId="21D46F9F" w14:textId="26193671"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D59DAD8" w14:textId="77777777" w:rsidR="007E1439" w:rsidRPr="007023B1" w:rsidRDefault="007E1439" w:rsidP="007E1439">
            <w:pPr>
              <w:jc w:val="center"/>
              <w:rPr>
                <w:sz w:val="22"/>
                <w:szCs w:val="22"/>
              </w:rPr>
            </w:pPr>
            <w:r w:rsidRPr="007023B1">
              <w:rPr>
                <w:sz w:val="22"/>
                <w:szCs w:val="22"/>
              </w:rPr>
              <w:t>A x1</w:t>
            </w:r>
          </w:p>
          <w:p w14:paraId="3935A782" w14:textId="0B2D7986"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9BB01E"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5A67E7B6" w14:textId="71C04FB4"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5BA8A4" w14:textId="77777777" w:rsidR="007E1439" w:rsidRDefault="007E1439" w:rsidP="007E1439">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3C616409" w14:textId="77777777" w:rsidR="007E1439" w:rsidRDefault="007E1439" w:rsidP="007E1439">
            <w:pPr>
              <w:rPr>
                <w:rFonts w:eastAsia="Calibri"/>
                <w:sz w:val="22"/>
                <w:szCs w:val="22"/>
              </w:rPr>
            </w:pPr>
          </w:p>
          <w:p w14:paraId="7F47798B" w14:textId="77777777" w:rsidR="007E1439" w:rsidRDefault="007E1439" w:rsidP="007E1439">
            <w:pPr>
              <w:rPr>
                <w:rFonts w:eastAsia="Calibri"/>
                <w:sz w:val="22"/>
                <w:szCs w:val="22"/>
              </w:rPr>
            </w:pPr>
            <w:r>
              <w:rPr>
                <w:rFonts w:eastAsia="Calibri"/>
                <w:sz w:val="22"/>
                <w:szCs w:val="22"/>
              </w:rPr>
              <w:t>Details</w:t>
            </w:r>
          </w:p>
          <w:p w14:paraId="740EC640" w14:textId="77777777" w:rsidR="007E1439" w:rsidRDefault="007E1439" w:rsidP="007E1439">
            <w:pPr>
              <w:rPr>
                <w:rFonts w:eastAsia="Calibri"/>
                <w:sz w:val="22"/>
                <w:szCs w:val="22"/>
              </w:rPr>
            </w:pPr>
            <w:r>
              <w:rPr>
                <w:rFonts w:eastAsia="Calibri"/>
                <w:sz w:val="22"/>
                <w:szCs w:val="22"/>
              </w:rPr>
              <w:br/>
              <w:t>Justification</w:t>
            </w:r>
          </w:p>
          <w:p w14:paraId="75D86FB8" w14:textId="77777777" w:rsidR="007E1439" w:rsidRDefault="007E1439" w:rsidP="007E1439">
            <w:pPr>
              <w:rPr>
                <w:rFonts w:eastAsia="Calibri"/>
                <w:sz w:val="22"/>
                <w:szCs w:val="22"/>
              </w:rPr>
            </w:pPr>
          </w:p>
          <w:p w14:paraId="0B42EA65" w14:textId="77777777" w:rsidR="007E1439" w:rsidRPr="008B26FE" w:rsidRDefault="007E1439" w:rsidP="007E1439">
            <w:pPr>
              <w:rPr>
                <w:rFonts w:eastAsia="Calibri"/>
                <w:sz w:val="22"/>
                <w:szCs w:val="22"/>
              </w:rPr>
            </w:pPr>
            <w:r>
              <w:rPr>
                <w:rFonts w:eastAsia="Calibri"/>
                <w:sz w:val="22"/>
                <w:szCs w:val="22"/>
              </w:rPr>
              <w:t>What you are assessing</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lastRenderedPageBreak/>
              <w:t>Each of your questions will be marked against the following aspects of your ability to:</w:t>
            </w:r>
          </w:p>
          <w:p w14:paraId="2BA9AF7D" w14:textId="3F52B03A" w:rsidR="007E1439" w:rsidRPr="00522F1D" w:rsidRDefault="007E1439" w:rsidP="007E1439">
            <w:pPr>
              <w:pStyle w:val="ListParagraph"/>
              <w:numPr>
                <w:ilvl w:val="0"/>
                <w:numId w:val="7"/>
              </w:numPr>
              <w:rPr>
                <w:rFonts w:eastAsia="Calibri"/>
              </w:rPr>
            </w:pPr>
            <w:r w:rsidRPr="00522F1D">
              <w:rPr>
                <w:rFonts w:eastAsia="Calibri"/>
              </w:rPr>
              <w:t>your understanding of technology concepts and principles</w:t>
            </w:r>
          </w:p>
          <w:p w14:paraId="27BE0E2D" w14:textId="77777777" w:rsidR="007E1439" w:rsidRPr="00522F1D" w:rsidRDefault="007E1439" w:rsidP="007E1439">
            <w:pPr>
              <w:pStyle w:val="ListParagraph"/>
              <w:numPr>
                <w:ilvl w:val="0"/>
                <w:numId w:val="7"/>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lastRenderedPageBreak/>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2361297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A04E2" w14:textId="62C23DF8" w:rsidR="007E1439" w:rsidRDefault="007E1439" w:rsidP="007E1439">
            <w:pPr>
              <w:rPr>
                <w:rFonts w:eastAsia="Calibri"/>
                <w:b/>
                <w:bCs/>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D02E5B" w14:textId="77777777" w:rsidR="007E1439" w:rsidRDefault="007E1439" w:rsidP="007E1439">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5D8F4780" w14:textId="77777777" w:rsidR="007E1439" w:rsidRDefault="007E1439" w:rsidP="007E1439">
            <w:pPr>
              <w:rPr>
                <w:rFonts w:eastAsia="Calibri"/>
                <w:sz w:val="22"/>
                <w:szCs w:val="22"/>
              </w:rPr>
            </w:pPr>
          </w:p>
          <w:p w14:paraId="5CB6EFA9" w14:textId="77777777" w:rsidR="007E1439" w:rsidRDefault="007E1439" w:rsidP="007E1439">
            <w:pPr>
              <w:rPr>
                <w:rFonts w:eastAsia="Calibri"/>
                <w:sz w:val="22"/>
                <w:szCs w:val="22"/>
              </w:rPr>
            </w:pPr>
            <w:r>
              <w:rPr>
                <w:rFonts w:eastAsia="Calibri"/>
                <w:sz w:val="22"/>
                <w:szCs w:val="22"/>
              </w:rPr>
              <w:t>Details</w:t>
            </w:r>
          </w:p>
          <w:p w14:paraId="71151164" w14:textId="77777777" w:rsidR="007E1439" w:rsidRDefault="007E1439" w:rsidP="007E1439">
            <w:pPr>
              <w:rPr>
                <w:rFonts w:eastAsia="Calibri"/>
                <w:sz w:val="22"/>
                <w:szCs w:val="22"/>
              </w:rPr>
            </w:pPr>
            <w:r>
              <w:rPr>
                <w:rFonts w:eastAsia="Calibri"/>
                <w:sz w:val="22"/>
                <w:szCs w:val="22"/>
              </w:rPr>
              <w:br/>
              <w:t>Justification</w:t>
            </w:r>
          </w:p>
          <w:p w14:paraId="504911DA" w14:textId="77777777" w:rsidR="007E1439" w:rsidRDefault="007E1439" w:rsidP="007E1439">
            <w:pPr>
              <w:rPr>
                <w:rFonts w:eastAsia="Calibri"/>
                <w:sz w:val="22"/>
                <w:szCs w:val="22"/>
              </w:rPr>
            </w:pPr>
          </w:p>
          <w:p w14:paraId="1E3EC106" w14:textId="77777777" w:rsidR="007E1439" w:rsidRPr="008B26FE" w:rsidRDefault="007E1439" w:rsidP="007E1439">
            <w:pPr>
              <w:rPr>
                <w:rFonts w:eastAsia="Calibri"/>
                <w:sz w:val="22"/>
                <w:szCs w:val="22"/>
              </w:rPr>
            </w:pPr>
            <w:r>
              <w:rPr>
                <w:rFonts w:eastAsia="Calibri"/>
                <w:sz w:val="22"/>
                <w:szCs w:val="22"/>
              </w:rPr>
              <w:t>What you are assessing</w:t>
            </w:r>
          </w:p>
          <w:p w14:paraId="687FBB13" w14:textId="77777777" w:rsidR="007E1439" w:rsidRPr="008B26FE" w:rsidRDefault="007E1439" w:rsidP="007E1439">
            <w:pPr>
              <w:rPr>
                <w:rFonts w:eastAsia="Calibri"/>
                <w:sz w:val="22"/>
                <w:szCs w:val="22"/>
              </w:rPr>
            </w:pPr>
          </w:p>
          <w:p w14:paraId="0738B514"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5876655" w14:textId="426F89C5" w:rsidR="007E1439" w:rsidRPr="00522F1D" w:rsidRDefault="007E1439" w:rsidP="007E1439">
            <w:pPr>
              <w:pStyle w:val="ListParagraph"/>
              <w:numPr>
                <w:ilvl w:val="0"/>
                <w:numId w:val="7"/>
              </w:numPr>
              <w:rPr>
                <w:rFonts w:eastAsia="Calibri"/>
              </w:rPr>
            </w:pPr>
            <w:r w:rsidRPr="00522F1D">
              <w:rPr>
                <w:rFonts w:eastAsia="Calibri"/>
              </w:rPr>
              <w:t>your understanding of technology concepts and principles</w:t>
            </w:r>
          </w:p>
          <w:p w14:paraId="566D88D8" w14:textId="77777777" w:rsidR="007E1439" w:rsidRPr="00522F1D" w:rsidRDefault="007E1439" w:rsidP="007E1439">
            <w:pPr>
              <w:pStyle w:val="ListParagraph"/>
              <w:numPr>
                <w:ilvl w:val="0"/>
                <w:numId w:val="7"/>
              </w:numPr>
              <w:rPr>
                <w:rFonts w:eastAsia="Calibri"/>
              </w:rPr>
            </w:pPr>
            <w:r w:rsidRPr="00522F1D">
              <w:rPr>
                <w:rFonts w:eastAsia="Calibri"/>
              </w:rPr>
              <w:t>your ability to communicate ideas appropriately in the selected medium</w:t>
            </w:r>
          </w:p>
          <w:p w14:paraId="4327A8A0" w14:textId="77777777" w:rsidR="007E1439" w:rsidRPr="008B26FE" w:rsidRDefault="007E1439" w:rsidP="007E1439">
            <w:pPr>
              <w:rPr>
                <w:rFonts w:eastAsia="Calibri"/>
                <w:sz w:val="22"/>
                <w:szCs w:val="22"/>
              </w:rPr>
            </w:pPr>
          </w:p>
          <w:p w14:paraId="637CDA04" w14:textId="77777777" w:rsidR="007E1439" w:rsidRPr="008B26FE" w:rsidRDefault="007E1439" w:rsidP="007E1439">
            <w:pPr>
              <w:rPr>
                <w:rFonts w:eastAsia="Calibri"/>
                <w:sz w:val="22"/>
                <w:szCs w:val="22"/>
              </w:rPr>
            </w:pPr>
            <w:r w:rsidRPr="008B26FE">
              <w:rPr>
                <w:rFonts w:eastAsia="Calibri"/>
                <w:sz w:val="22"/>
                <w:szCs w:val="22"/>
              </w:rPr>
              <w:lastRenderedPageBreak/>
              <w:t>Evidence for higher</w:t>
            </w:r>
            <w:r>
              <w:rPr>
                <w:rFonts w:eastAsia="Calibri"/>
                <w:sz w:val="22"/>
                <w:szCs w:val="22"/>
              </w:rPr>
              <w:t>-</w:t>
            </w:r>
            <w:r w:rsidRPr="008B26FE">
              <w:rPr>
                <w:rFonts w:eastAsia="Calibri"/>
                <w:sz w:val="22"/>
                <w:szCs w:val="22"/>
              </w:rPr>
              <w:t>order learning may include:</w:t>
            </w:r>
          </w:p>
          <w:p w14:paraId="47C4A7C4" w14:textId="77777777" w:rsidR="007E1439" w:rsidRPr="008B26FE" w:rsidRDefault="007E1439" w:rsidP="007E1439">
            <w:pPr>
              <w:rPr>
                <w:rFonts w:eastAsia="Calibri"/>
                <w:sz w:val="22"/>
                <w:szCs w:val="22"/>
              </w:rPr>
            </w:pPr>
          </w:p>
          <w:p w14:paraId="5E64DBA6" w14:textId="77777777" w:rsidR="007E1439" w:rsidRPr="0028677B" w:rsidRDefault="007E1439" w:rsidP="007E1439">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5E4B5A27" w14:textId="77777777" w:rsidR="007E1439" w:rsidRPr="0028677B" w:rsidRDefault="007E1439" w:rsidP="007E1439">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BCE64C3" w14:textId="77777777" w:rsidR="007E1439" w:rsidRPr="003B74C8" w:rsidRDefault="007E1439" w:rsidP="007E1439">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7FC311C" w14:textId="77777777" w:rsidR="007E1439" w:rsidRDefault="007E1439" w:rsidP="007E1439">
            <w:pPr>
              <w:rPr>
                <w:color w:val="auto"/>
                <w:kern w:val="0"/>
                <w:sz w:val="22"/>
                <w:szCs w:val="22"/>
              </w:rPr>
            </w:pPr>
          </w:p>
          <w:p w14:paraId="4BEA511B" w14:textId="70F4AF59"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5F7E1AA" w14:textId="77777777" w:rsidR="007E1439" w:rsidRPr="007023B1" w:rsidRDefault="007E1439" w:rsidP="007E1439">
            <w:pPr>
              <w:jc w:val="center"/>
              <w:rPr>
                <w:rFonts w:eastAsia="Calibri"/>
                <w:sz w:val="22"/>
                <w:szCs w:val="22"/>
              </w:rPr>
            </w:pPr>
            <w:r w:rsidRPr="007023B1">
              <w:rPr>
                <w:rFonts w:eastAsia="Calibri"/>
                <w:sz w:val="22"/>
                <w:szCs w:val="22"/>
              </w:rPr>
              <w:lastRenderedPageBreak/>
              <w:t>4</w:t>
            </w:r>
          </w:p>
          <w:p w14:paraId="77364E13" w14:textId="41992C2C"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5E23DD" w14:textId="2C405FB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B92C3F5" w14:textId="3CA5A1A3"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6CB19" w14:textId="77777777" w:rsidR="007E1439" w:rsidRPr="007023B1" w:rsidRDefault="007E1439" w:rsidP="007E1439">
            <w:pPr>
              <w:jc w:val="center"/>
              <w:rPr>
                <w:sz w:val="22"/>
                <w:szCs w:val="22"/>
              </w:rPr>
            </w:pPr>
            <w:r w:rsidRPr="007023B1">
              <w:rPr>
                <w:sz w:val="22"/>
                <w:szCs w:val="22"/>
              </w:rPr>
              <w:t>A x1</w:t>
            </w:r>
          </w:p>
          <w:p w14:paraId="38744C6C" w14:textId="061A529B"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ADFB397"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60A48A79" w14:textId="32F972EF"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7E1439" w:rsidRPr="007E3502" w:rsidRDefault="007E1439" w:rsidP="007E1439">
            <w:pPr>
              <w:rPr>
                <w:b/>
                <w:bCs/>
                <w:color w:val="auto"/>
              </w:rPr>
            </w:pPr>
            <w:proofErr w:type="spellStart"/>
            <w:r>
              <w:rPr>
                <w:b/>
                <w:bCs/>
              </w:rPr>
              <w:t>Submitability</w:t>
            </w:r>
            <w:proofErr w:type="spellEnd"/>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w:t>
            </w:r>
            <w:proofErr w:type="gramStart"/>
            <w:r w:rsidRPr="007023B1">
              <w:t>guides</w:t>
            </w:r>
            <w:proofErr w:type="gramEnd"/>
            <w:r w:rsidRPr="007023B1">
              <w:t xml:space="preserve">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CFA473"/>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4BDD39"/>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B9D8A2"/>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51D2C5C"/>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377269629">
    <w:abstractNumId w:val="4"/>
  </w:num>
  <w:num w:numId="6" w16cid:durableId="638725511">
    <w:abstractNumId w:val="5"/>
  </w:num>
  <w:num w:numId="7" w16cid:durableId="259291646">
    <w:abstractNumId w:val="6"/>
  </w:num>
  <w:num w:numId="7" w16cid:durableId="1983346553">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